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09D2" w:rsidRDefault="008A09D2" w:rsidP="006014EA">
      <w:pPr>
        <w:bidi w:val="0"/>
        <w:spacing w:after="360"/>
        <w:rPr>
          <w:lang w:bidi="fa-IR"/>
        </w:rPr>
      </w:pPr>
      <w:r>
        <w:rPr>
          <w:lang w:bidi="fa-IR"/>
        </w:rPr>
        <w:t>Subject: Prospective Graduate Student</w:t>
      </w:r>
    </w:p>
    <w:p w:rsidR="008A09D2" w:rsidRDefault="008A09D2" w:rsidP="006014EA">
      <w:pPr>
        <w:bidi w:val="0"/>
        <w:spacing w:after="360"/>
        <w:rPr>
          <w:lang w:bidi="fa-IR"/>
        </w:rPr>
      </w:pPr>
      <w:r>
        <w:rPr>
          <w:lang w:bidi="fa-IR"/>
        </w:rPr>
        <w:t xml:space="preserve">Dr. </w:t>
      </w:r>
      <w:proofErr w:type="spellStart"/>
      <w:r>
        <w:rPr>
          <w:lang w:bidi="fa-IR"/>
        </w:rPr>
        <w:t>Kornbluth</w:t>
      </w:r>
      <w:proofErr w:type="spellEnd"/>
      <w:r>
        <w:rPr>
          <w:lang w:bidi="fa-IR"/>
        </w:rPr>
        <w:t>,</w:t>
      </w:r>
    </w:p>
    <w:p w:rsidR="008A09D2" w:rsidRDefault="008A09D2" w:rsidP="006014EA">
      <w:pPr>
        <w:bidi w:val="0"/>
        <w:spacing w:after="360"/>
        <w:rPr>
          <w:lang w:bidi="fa-IR"/>
        </w:rPr>
      </w:pPr>
      <w:r>
        <w:rPr>
          <w:lang w:bidi="fa-IR"/>
        </w:rPr>
        <w:t xml:space="preserve">I am a senior biology major at the University </w:t>
      </w:r>
      <w:proofErr w:type="gramStart"/>
      <w:r>
        <w:rPr>
          <w:lang w:bidi="fa-IR"/>
        </w:rPr>
        <w:t>of</w:t>
      </w:r>
      <w:proofErr w:type="gramEnd"/>
      <w:r>
        <w:rPr>
          <w:lang w:bidi="fa-IR"/>
        </w:rPr>
        <w:t xml:space="preserve"> Notre Dame. I am applying to the CMB program and am very interested in your work. After glancing at a few of your recent papers and your research summary I find your work with apoptosis very interesting. Will you be taking on new students next year? If I am invited to interview, is there any way you will be able to meet with me?</w:t>
      </w:r>
    </w:p>
    <w:p w:rsidR="008A09D2" w:rsidRDefault="008A09D2" w:rsidP="006014EA">
      <w:pPr>
        <w:bidi w:val="0"/>
        <w:spacing w:after="360"/>
        <w:rPr>
          <w:lang w:bidi="fa-IR"/>
        </w:rPr>
      </w:pPr>
      <w:r>
        <w:rPr>
          <w:lang w:bidi="fa-IR"/>
        </w:rPr>
        <w:t xml:space="preserve">I have worked on several different research projects as an undergraduate in Dr. David R. Hyde's lab at the University </w:t>
      </w:r>
      <w:proofErr w:type="gramStart"/>
      <w:r>
        <w:rPr>
          <w:lang w:bidi="fa-IR"/>
        </w:rPr>
        <w:t>of</w:t>
      </w:r>
      <w:proofErr w:type="gramEnd"/>
      <w:r w:rsidR="00EB30A9">
        <w:rPr>
          <w:lang w:bidi="fa-IR"/>
        </w:rPr>
        <w:t xml:space="preserve"> </w:t>
      </w:r>
      <w:r>
        <w:rPr>
          <w:lang w:bidi="fa-IR"/>
        </w:rPr>
        <w:t xml:space="preserve">Notre Dame. The Hyde lab is interested in the signals that initiate Muller glia division post-light damage. My first research project was characterizing the role of leukemia inhibitory factor (LIF) in the activation of cell proliferation in the undamaged </w:t>
      </w:r>
      <w:proofErr w:type="spellStart"/>
      <w:r>
        <w:rPr>
          <w:lang w:bidi="fa-IR"/>
        </w:rPr>
        <w:t>zebrafish</w:t>
      </w:r>
      <w:proofErr w:type="spellEnd"/>
      <w:r>
        <w:rPr>
          <w:lang w:bidi="fa-IR"/>
        </w:rPr>
        <w:t xml:space="preserve"> retina. I am also working on several experiments that are related to a genetic screen that the Hyde lab plans on performing to identify mutants in the regeneration pathway--I am developing a neuroD4:EGFP</w:t>
      </w:r>
      <w:r w:rsidR="00EB30A9">
        <w:rPr>
          <w:lang w:bidi="fa-IR"/>
        </w:rPr>
        <w:t xml:space="preserve"> </w:t>
      </w:r>
      <w:r>
        <w:rPr>
          <w:lang w:bidi="fa-IR"/>
        </w:rPr>
        <w:t xml:space="preserve">transgenic line for use in this screen and I am characterizing the extent of damage and regeneration in sheer </w:t>
      </w:r>
      <w:proofErr w:type="spellStart"/>
      <w:r>
        <w:rPr>
          <w:lang w:bidi="fa-IR"/>
        </w:rPr>
        <w:t>zebrafish</w:t>
      </w:r>
      <w:proofErr w:type="spellEnd"/>
      <w:r>
        <w:rPr>
          <w:lang w:bidi="fa-IR"/>
        </w:rPr>
        <w:t xml:space="preserve"> retinas. Finally, I am characterizing the chx10</w:t>
      </w:r>
      <w:proofErr w:type="gramStart"/>
      <w:r>
        <w:rPr>
          <w:lang w:bidi="fa-IR"/>
        </w:rPr>
        <w:t>:EGFP</w:t>
      </w:r>
      <w:proofErr w:type="gramEnd"/>
      <w:r w:rsidR="00EB30A9">
        <w:rPr>
          <w:lang w:bidi="fa-IR"/>
        </w:rPr>
        <w:t xml:space="preserve"> </w:t>
      </w:r>
      <w:r>
        <w:rPr>
          <w:lang w:bidi="fa-IR"/>
        </w:rPr>
        <w:t>transgenic line during retinal development and regeneration.</w:t>
      </w:r>
    </w:p>
    <w:p w:rsidR="008A09D2" w:rsidRDefault="008A09D2" w:rsidP="006014EA">
      <w:pPr>
        <w:bidi w:val="0"/>
        <w:spacing w:after="360"/>
        <w:rPr>
          <w:lang w:bidi="fa-IR"/>
        </w:rPr>
      </w:pPr>
      <w:r>
        <w:rPr>
          <w:lang w:bidi="fa-IR"/>
        </w:rPr>
        <w:t>Please find my CV attached.</w:t>
      </w:r>
    </w:p>
    <w:p w:rsidR="008A09D2" w:rsidRDefault="008A09D2" w:rsidP="006014EA">
      <w:pPr>
        <w:bidi w:val="0"/>
        <w:spacing w:after="360"/>
        <w:rPr>
          <w:lang w:bidi="fa-IR"/>
        </w:rPr>
      </w:pPr>
      <w:r>
        <w:rPr>
          <w:lang w:bidi="fa-IR"/>
        </w:rPr>
        <w:t>Thank you for your time,</w:t>
      </w:r>
    </w:p>
    <w:p w:rsidR="008A09D2" w:rsidRPr="008A09D2" w:rsidRDefault="008A09D2" w:rsidP="006014EA">
      <w:pPr>
        <w:bidi w:val="0"/>
        <w:spacing w:after="360"/>
        <w:rPr>
          <w:lang w:bidi="fa-IR"/>
        </w:rPr>
      </w:pPr>
      <w:r>
        <w:rPr>
          <w:lang w:bidi="fa-IR"/>
        </w:rPr>
        <w:t>Lauren Lilley</w:t>
      </w:r>
      <w:bookmarkStart w:id="0" w:name="_GoBack"/>
      <w:bookmarkEnd w:id="0"/>
    </w:p>
    <w:sectPr w:rsidR="008A09D2" w:rsidRPr="008A09D2" w:rsidSect="00AA63BD"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D80A42"/>
    <w:multiLevelType w:val="hybridMultilevel"/>
    <w:tmpl w:val="C2C20DE0"/>
    <w:lvl w:ilvl="0" w:tplc="EEE447B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FB55E8"/>
    <w:multiLevelType w:val="hybridMultilevel"/>
    <w:tmpl w:val="F05EE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0338E0"/>
    <w:multiLevelType w:val="hybridMultilevel"/>
    <w:tmpl w:val="4322F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4E1AAF"/>
    <w:multiLevelType w:val="hybridMultilevel"/>
    <w:tmpl w:val="CD12B504"/>
    <w:lvl w:ilvl="0" w:tplc="BED80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F1394B"/>
    <w:multiLevelType w:val="hybridMultilevel"/>
    <w:tmpl w:val="3184D9E8"/>
    <w:lvl w:ilvl="0" w:tplc="1EC267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007C47"/>
    <w:multiLevelType w:val="hybridMultilevel"/>
    <w:tmpl w:val="1764C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B6490E"/>
    <w:multiLevelType w:val="hybridMultilevel"/>
    <w:tmpl w:val="079C5B80"/>
    <w:lvl w:ilvl="0" w:tplc="95E4E6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772239A"/>
    <w:multiLevelType w:val="hybridMultilevel"/>
    <w:tmpl w:val="5648917C"/>
    <w:lvl w:ilvl="0" w:tplc="44865C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7"/>
  </w:num>
  <w:num w:numId="5">
    <w:abstractNumId w:val="6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NTUwNzQ0MTMwMDBU0lEKTi0uzszPAykwqgUAgKW2liwAAAA="/>
  </w:docVars>
  <w:rsids>
    <w:rsidRoot w:val="00D06C8A"/>
    <w:rsid w:val="000176FB"/>
    <w:rsid w:val="00017ED4"/>
    <w:rsid w:val="00027CFE"/>
    <w:rsid w:val="00047CA7"/>
    <w:rsid w:val="00057BF5"/>
    <w:rsid w:val="00080EA7"/>
    <w:rsid w:val="00082662"/>
    <w:rsid w:val="00086C7A"/>
    <w:rsid w:val="0009014E"/>
    <w:rsid w:val="00095EE6"/>
    <w:rsid w:val="000A4235"/>
    <w:rsid w:val="000B48D2"/>
    <w:rsid w:val="000E3922"/>
    <w:rsid w:val="000F19C2"/>
    <w:rsid w:val="00105E6F"/>
    <w:rsid w:val="001548D0"/>
    <w:rsid w:val="00172BD2"/>
    <w:rsid w:val="00176AB9"/>
    <w:rsid w:val="001A4175"/>
    <w:rsid w:val="001F215D"/>
    <w:rsid w:val="001F2A8A"/>
    <w:rsid w:val="001F34BF"/>
    <w:rsid w:val="00232429"/>
    <w:rsid w:val="00240E12"/>
    <w:rsid w:val="00246F41"/>
    <w:rsid w:val="00274016"/>
    <w:rsid w:val="002A70DB"/>
    <w:rsid w:val="002B11CC"/>
    <w:rsid w:val="002E72B0"/>
    <w:rsid w:val="0030289B"/>
    <w:rsid w:val="0031164A"/>
    <w:rsid w:val="003163AD"/>
    <w:rsid w:val="0033758D"/>
    <w:rsid w:val="00390485"/>
    <w:rsid w:val="003A6686"/>
    <w:rsid w:val="003E16FD"/>
    <w:rsid w:val="003F5D60"/>
    <w:rsid w:val="00412BE3"/>
    <w:rsid w:val="00423748"/>
    <w:rsid w:val="004250AC"/>
    <w:rsid w:val="00436508"/>
    <w:rsid w:val="0043750B"/>
    <w:rsid w:val="00441EF0"/>
    <w:rsid w:val="00450EF5"/>
    <w:rsid w:val="00492457"/>
    <w:rsid w:val="004A4E9B"/>
    <w:rsid w:val="004B4F0F"/>
    <w:rsid w:val="0052623A"/>
    <w:rsid w:val="00544575"/>
    <w:rsid w:val="005530C5"/>
    <w:rsid w:val="00556190"/>
    <w:rsid w:val="0056069F"/>
    <w:rsid w:val="00562927"/>
    <w:rsid w:val="00565117"/>
    <w:rsid w:val="00566DB2"/>
    <w:rsid w:val="0058074D"/>
    <w:rsid w:val="00585FD8"/>
    <w:rsid w:val="00592AC1"/>
    <w:rsid w:val="005D6EEA"/>
    <w:rsid w:val="005E28FF"/>
    <w:rsid w:val="006014EA"/>
    <w:rsid w:val="00601839"/>
    <w:rsid w:val="006166A2"/>
    <w:rsid w:val="00645162"/>
    <w:rsid w:val="00687406"/>
    <w:rsid w:val="006B52F3"/>
    <w:rsid w:val="006D29B3"/>
    <w:rsid w:val="00712648"/>
    <w:rsid w:val="00722769"/>
    <w:rsid w:val="00731492"/>
    <w:rsid w:val="00732DB5"/>
    <w:rsid w:val="00734801"/>
    <w:rsid w:val="00736878"/>
    <w:rsid w:val="007506A3"/>
    <w:rsid w:val="0075576D"/>
    <w:rsid w:val="00791143"/>
    <w:rsid w:val="007E0368"/>
    <w:rsid w:val="007F44B0"/>
    <w:rsid w:val="007F4FDA"/>
    <w:rsid w:val="00804745"/>
    <w:rsid w:val="00817970"/>
    <w:rsid w:val="008842FA"/>
    <w:rsid w:val="008A09D2"/>
    <w:rsid w:val="008B0B73"/>
    <w:rsid w:val="008B1492"/>
    <w:rsid w:val="008C5BD0"/>
    <w:rsid w:val="008E2C7E"/>
    <w:rsid w:val="008E36DB"/>
    <w:rsid w:val="00903D7C"/>
    <w:rsid w:val="00907AF6"/>
    <w:rsid w:val="0091729F"/>
    <w:rsid w:val="0098569B"/>
    <w:rsid w:val="00992F82"/>
    <w:rsid w:val="009930AB"/>
    <w:rsid w:val="009C1A5B"/>
    <w:rsid w:val="009C2233"/>
    <w:rsid w:val="009D63AB"/>
    <w:rsid w:val="009F3846"/>
    <w:rsid w:val="00A019DC"/>
    <w:rsid w:val="00A13C8F"/>
    <w:rsid w:val="00A16E57"/>
    <w:rsid w:val="00A35855"/>
    <w:rsid w:val="00A35C0B"/>
    <w:rsid w:val="00A40D63"/>
    <w:rsid w:val="00A4221E"/>
    <w:rsid w:val="00A9750C"/>
    <w:rsid w:val="00AA63BD"/>
    <w:rsid w:val="00AA78E1"/>
    <w:rsid w:val="00B24909"/>
    <w:rsid w:val="00B66F8A"/>
    <w:rsid w:val="00B67FD1"/>
    <w:rsid w:val="00B81674"/>
    <w:rsid w:val="00B833BF"/>
    <w:rsid w:val="00BA43DC"/>
    <w:rsid w:val="00BD0EE5"/>
    <w:rsid w:val="00BE7F25"/>
    <w:rsid w:val="00C749FC"/>
    <w:rsid w:val="00C85F90"/>
    <w:rsid w:val="00CC7889"/>
    <w:rsid w:val="00CD0338"/>
    <w:rsid w:val="00D05090"/>
    <w:rsid w:val="00D06C8A"/>
    <w:rsid w:val="00D322A9"/>
    <w:rsid w:val="00D36687"/>
    <w:rsid w:val="00D45E9C"/>
    <w:rsid w:val="00D831AE"/>
    <w:rsid w:val="00D83D84"/>
    <w:rsid w:val="00DA4084"/>
    <w:rsid w:val="00DA7E0A"/>
    <w:rsid w:val="00DB41E2"/>
    <w:rsid w:val="00DC4FA7"/>
    <w:rsid w:val="00DD06D4"/>
    <w:rsid w:val="00DD47C4"/>
    <w:rsid w:val="00E01FAC"/>
    <w:rsid w:val="00E36870"/>
    <w:rsid w:val="00E416FC"/>
    <w:rsid w:val="00E44937"/>
    <w:rsid w:val="00E44C4B"/>
    <w:rsid w:val="00E46F48"/>
    <w:rsid w:val="00E57AAB"/>
    <w:rsid w:val="00E60F86"/>
    <w:rsid w:val="00E83FE0"/>
    <w:rsid w:val="00E95AFC"/>
    <w:rsid w:val="00EB306C"/>
    <w:rsid w:val="00EB30A9"/>
    <w:rsid w:val="00EB5A62"/>
    <w:rsid w:val="00ED1185"/>
    <w:rsid w:val="00ED58AE"/>
    <w:rsid w:val="00F24D33"/>
    <w:rsid w:val="00F35030"/>
    <w:rsid w:val="00F401C5"/>
    <w:rsid w:val="00F43D5D"/>
    <w:rsid w:val="00F85A7E"/>
    <w:rsid w:val="00FA07A6"/>
    <w:rsid w:val="00FD2603"/>
    <w:rsid w:val="00FE0B78"/>
    <w:rsid w:val="00FF6841"/>
    <w:rsid w:val="00FF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0AB"/>
    <w:pPr>
      <w:bidi/>
      <w:jc w:val="both"/>
    </w:pPr>
    <w:rPr>
      <w:rFonts w:ascii="Times New Roman" w:hAnsi="Times New Roman" w:cs="B Nazanin"/>
      <w:sz w:val="28"/>
      <w:szCs w:val="28"/>
    </w:rPr>
  </w:style>
  <w:style w:type="paragraph" w:styleId="Heading1">
    <w:name w:val="heading 1"/>
    <w:basedOn w:val="Title"/>
    <w:link w:val="Heading1Char"/>
    <w:uiPriority w:val="9"/>
    <w:qFormat/>
    <w:rsid w:val="00712648"/>
    <w:pPr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648"/>
    <w:pPr>
      <w:outlineLvl w:val="1"/>
    </w:pPr>
    <w:rPr>
      <w:b/>
      <w:bCs/>
      <w:sz w:val="3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2648"/>
    <w:pPr>
      <w:outlineLvl w:val="2"/>
    </w:pPr>
    <w:rPr>
      <w:b/>
      <w:bCs/>
      <w:sz w:val="32"/>
      <w:szCs w:val="32"/>
      <w:lang w:bidi="fa-I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2648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F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3748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930AB"/>
    <w:rPr>
      <w:b/>
      <w:bCs/>
      <w:sz w:val="32"/>
      <w:szCs w:val="32"/>
      <w:lang w:bidi="fa-IR"/>
    </w:rPr>
  </w:style>
  <w:style w:type="character" w:customStyle="1" w:styleId="TitleChar">
    <w:name w:val="Title Char"/>
    <w:basedOn w:val="DefaultParagraphFont"/>
    <w:link w:val="Title"/>
    <w:uiPriority w:val="10"/>
    <w:rsid w:val="009930AB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712648"/>
    <w:rPr>
      <w:rFonts w:ascii="Times New Roman" w:hAnsi="Times New Roman" w:cs="B Nazanin"/>
      <w:b/>
      <w:bCs/>
      <w:sz w:val="40"/>
      <w:szCs w:val="40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712648"/>
    <w:rPr>
      <w:rFonts w:ascii="Times New Roman" w:hAnsi="Times New Roman" w:cs="B Nazanin"/>
      <w:b/>
      <w:bCs/>
      <w:sz w:val="3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712648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2648"/>
    <w:rPr>
      <w:rFonts w:ascii="Times New Roman" w:eastAsiaTheme="majorEastAsia" w:hAnsi="Times New Roman" w:cs="B Nazanin"/>
      <w:b/>
      <w:bCs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F85A7E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0AB"/>
    <w:pPr>
      <w:bidi/>
      <w:jc w:val="both"/>
    </w:pPr>
    <w:rPr>
      <w:rFonts w:ascii="Times New Roman" w:hAnsi="Times New Roman" w:cs="B Nazanin"/>
      <w:sz w:val="28"/>
      <w:szCs w:val="28"/>
    </w:rPr>
  </w:style>
  <w:style w:type="paragraph" w:styleId="Heading1">
    <w:name w:val="heading 1"/>
    <w:basedOn w:val="Title"/>
    <w:link w:val="Heading1Char"/>
    <w:uiPriority w:val="9"/>
    <w:qFormat/>
    <w:rsid w:val="00712648"/>
    <w:pPr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648"/>
    <w:pPr>
      <w:outlineLvl w:val="1"/>
    </w:pPr>
    <w:rPr>
      <w:b/>
      <w:bCs/>
      <w:sz w:val="3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2648"/>
    <w:pPr>
      <w:outlineLvl w:val="2"/>
    </w:pPr>
    <w:rPr>
      <w:b/>
      <w:bCs/>
      <w:sz w:val="32"/>
      <w:szCs w:val="32"/>
      <w:lang w:bidi="fa-I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2648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F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3748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930AB"/>
    <w:rPr>
      <w:b/>
      <w:bCs/>
      <w:sz w:val="32"/>
      <w:szCs w:val="32"/>
      <w:lang w:bidi="fa-IR"/>
    </w:rPr>
  </w:style>
  <w:style w:type="character" w:customStyle="1" w:styleId="TitleChar">
    <w:name w:val="Title Char"/>
    <w:basedOn w:val="DefaultParagraphFont"/>
    <w:link w:val="Title"/>
    <w:uiPriority w:val="10"/>
    <w:rsid w:val="009930AB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712648"/>
    <w:rPr>
      <w:rFonts w:ascii="Times New Roman" w:hAnsi="Times New Roman" w:cs="B Nazanin"/>
      <w:b/>
      <w:bCs/>
      <w:sz w:val="40"/>
      <w:szCs w:val="40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712648"/>
    <w:rPr>
      <w:rFonts w:ascii="Times New Roman" w:hAnsi="Times New Roman" w:cs="B Nazanin"/>
      <w:b/>
      <w:bCs/>
      <w:sz w:val="3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712648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2648"/>
    <w:rPr>
      <w:rFonts w:ascii="Times New Roman" w:eastAsiaTheme="majorEastAsia" w:hAnsi="Times New Roman" w:cs="B Nazanin"/>
      <w:b/>
      <w:bCs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F85A7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0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77071">
          <w:marLeft w:val="0"/>
          <w:marRight w:val="0"/>
          <w:marTop w:val="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149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505251">
          <w:marLeft w:val="0"/>
          <w:marRight w:val="0"/>
          <w:marTop w:val="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3926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1789">
          <w:marLeft w:val="0"/>
          <w:marRight w:val="0"/>
          <w:marTop w:val="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0244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7880">
          <w:marLeft w:val="0"/>
          <w:marRight w:val="0"/>
          <w:marTop w:val="0"/>
          <w:marBottom w:val="18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</w:div>
      </w:divsChild>
    </w:div>
    <w:div w:id="14303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3CD210-C2B3-45D5-8666-5656686DE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w</dc:creator>
  <cp:lastModifiedBy>new</cp:lastModifiedBy>
  <cp:revision>30</cp:revision>
  <cp:lastPrinted>2019-07-27T11:41:00Z</cp:lastPrinted>
  <dcterms:created xsi:type="dcterms:W3CDTF">2019-02-19T13:21:00Z</dcterms:created>
  <dcterms:modified xsi:type="dcterms:W3CDTF">2019-07-27T14:00:00Z</dcterms:modified>
</cp:coreProperties>
</file>